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4234E1" w14:textId="15884DB7" w:rsidR="008A7E39" w:rsidRPr="00CE2666" w:rsidRDefault="00FF08F2">
      <w:pPr>
        <w:rPr>
          <w:rFonts w:ascii="Book Antiqua" w:hAnsi="Book Antiqua"/>
        </w:rPr>
      </w:pPr>
      <w:r w:rsidRPr="00CE2666">
        <w:rPr>
          <w:rFonts w:ascii="Book Antiqua" w:hAnsi="Book Antiqua"/>
          <w:noProof/>
        </w:rPr>
        <w:drawing>
          <wp:anchor distT="0" distB="0" distL="114300" distR="114300" simplePos="0" relativeHeight="251658240" behindDoc="1" locked="0" layoutInCell="1" allowOverlap="1" wp14:anchorId="0BE407E1" wp14:editId="03CEF0C6">
            <wp:simplePos x="1630680" y="914400"/>
            <wp:positionH relativeFrom="margin">
              <wp:align>center</wp:align>
            </wp:positionH>
            <wp:positionV relativeFrom="margin">
              <wp:align>top</wp:align>
            </wp:positionV>
            <wp:extent cx="4572000" cy="12192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685B23" w14:textId="167D1799" w:rsidR="008A7E39" w:rsidRPr="00CE2666" w:rsidRDefault="008A7E39">
      <w:pPr>
        <w:rPr>
          <w:rFonts w:ascii="Book Antiqua" w:hAnsi="Book Antiqua"/>
        </w:rPr>
      </w:pPr>
    </w:p>
    <w:p w14:paraId="57FEFFCE" w14:textId="6CA856A7" w:rsidR="008A7E39" w:rsidRPr="00CE2666" w:rsidRDefault="008A7E39">
      <w:pPr>
        <w:rPr>
          <w:rFonts w:ascii="Book Antiqua" w:hAnsi="Book Antiqua"/>
        </w:rPr>
      </w:pPr>
    </w:p>
    <w:p w14:paraId="11113630" w14:textId="7FE454E9" w:rsidR="008A7E39" w:rsidRPr="00CE2666" w:rsidRDefault="008A7E39">
      <w:pPr>
        <w:rPr>
          <w:rFonts w:ascii="Book Antiqua" w:hAnsi="Book Antiqua"/>
        </w:rPr>
      </w:pPr>
    </w:p>
    <w:p w14:paraId="759A65B4" w14:textId="3F3C9C5B" w:rsidR="00923869" w:rsidRPr="00CE2666" w:rsidRDefault="00923869">
      <w:pPr>
        <w:rPr>
          <w:rFonts w:ascii="Book Antiqua" w:hAnsi="Book Antiqua"/>
        </w:rPr>
      </w:pPr>
    </w:p>
    <w:p w14:paraId="1347338A" w14:textId="2D90FEDD" w:rsidR="00923869" w:rsidRPr="00CE2666" w:rsidRDefault="00923869">
      <w:pPr>
        <w:rPr>
          <w:rFonts w:ascii="Book Antiqua" w:hAnsi="Book Antiqua"/>
        </w:rPr>
      </w:pPr>
    </w:p>
    <w:p w14:paraId="2E8E33EF" w14:textId="206B34E3" w:rsidR="00923869" w:rsidRPr="00CE2666" w:rsidRDefault="00923869">
      <w:pPr>
        <w:rPr>
          <w:rFonts w:ascii="Book Antiqua" w:hAnsi="Book Antiqua"/>
        </w:rPr>
      </w:pPr>
    </w:p>
    <w:p w14:paraId="4DF96790" w14:textId="19943113" w:rsidR="00923869" w:rsidRPr="00CE2666" w:rsidRDefault="00923869">
      <w:pPr>
        <w:rPr>
          <w:rFonts w:ascii="Book Antiqua" w:hAnsi="Book Antiqua"/>
          <w:b/>
          <w:bCs/>
          <w:sz w:val="48"/>
          <w:szCs w:val="48"/>
        </w:rPr>
      </w:pPr>
      <w:r w:rsidRPr="00CE2666">
        <w:rPr>
          <w:rFonts w:ascii="Book Antiqua" w:hAnsi="Book Antiqua"/>
          <w:b/>
          <w:bCs/>
          <w:sz w:val="48"/>
          <w:szCs w:val="48"/>
        </w:rPr>
        <w:t xml:space="preserve">Criteria </w:t>
      </w:r>
      <w:proofErr w:type="gramStart"/>
      <w:r w:rsidRPr="00CE2666">
        <w:rPr>
          <w:rFonts w:ascii="Book Antiqua" w:hAnsi="Book Antiqua"/>
          <w:b/>
          <w:bCs/>
          <w:sz w:val="48"/>
          <w:szCs w:val="48"/>
        </w:rPr>
        <w:t>I</w:t>
      </w:r>
      <w:r w:rsidR="00EB32B5">
        <w:rPr>
          <w:rFonts w:ascii="Book Antiqua" w:hAnsi="Book Antiqua"/>
          <w:b/>
          <w:bCs/>
          <w:sz w:val="48"/>
          <w:szCs w:val="48"/>
        </w:rPr>
        <w:t>I</w:t>
      </w:r>
      <w:r w:rsidR="006C37E5">
        <w:rPr>
          <w:rFonts w:ascii="Book Antiqua" w:hAnsi="Book Antiqua"/>
          <w:b/>
          <w:bCs/>
          <w:sz w:val="48"/>
          <w:szCs w:val="48"/>
        </w:rPr>
        <w:t>I</w:t>
      </w:r>
      <w:r w:rsidRPr="00CE2666">
        <w:rPr>
          <w:rFonts w:ascii="Book Antiqua" w:hAnsi="Book Antiqua"/>
          <w:b/>
          <w:bCs/>
          <w:sz w:val="48"/>
          <w:szCs w:val="48"/>
        </w:rPr>
        <w:t xml:space="preserve"> :</w:t>
      </w:r>
      <w:proofErr w:type="gramEnd"/>
      <w:r w:rsidRPr="00CE2666">
        <w:rPr>
          <w:rFonts w:ascii="Book Antiqua" w:hAnsi="Book Antiqua"/>
          <w:b/>
          <w:bCs/>
          <w:sz w:val="48"/>
          <w:szCs w:val="48"/>
        </w:rPr>
        <w:t xml:space="preserve">  </w:t>
      </w:r>
      <w:r w:rsidR="006C37E5" w:rsidRPr="006C37E5">
        <w:rPr>
          <w:rFonts w:ascii="Book Antiqua" w:hAnsi="Book Antiqua"/>
          <w:b/>
          <w:bCs/>
          <w:sz w:val="48"/>
          <w:szCs w:val="48"/>
        </w:rPr>
        <w:t>– Research, Innovations and Extension</w:t>
      </w:r>
    </w:p>
    <w:p w14:paraId="724FAFD5" w14:textId="38AB615B" w:rsidR="00923869" w:rsidRPr="00CE2666" w:rsidRDefault="00923869">
      <w:pPr>
        <w:rPr>
          <w:rFonts w:ascii="Book Antiqua" w:hAnsi="Book Antiqua"/>
          <w:sz w:val="36"/>
          <w:szCs w:val="36"/>
        </w:rPr>
      </w:pPr>
      <w:r w:rsidRPr="00CE2666">
        <w:rPr>
          <w:rFonts w:ascii="Book Antiqua" w:hAnsi="Book Antiqua"/>
          <w:sz w:val="36"/>
          <w:szCs w:val="36"/>
        </w:rPr>
        <w:t xml:space="preserve">Key </w:t>
      </w:r>
      <w:proofErr w:type="gramStart"/>
      <w:r w:rsidRPr="00CE2666">
        <w:rPr>
          <w:rFonts w:ascii="Book Antiqua" w:hAnsi="Book Antiqua"/>
          <w:sz w:val="36"/>
          <w:szCs w:val="36"/>
        </w:rPr>
        <w:t>indicator :</w:t>
      </w:r>
      <w:proofErr w:type="gramEnd"/>
      <w:r w:rsidRPr="00CE2666">
        <w:rPr>
          <w:rFonts w:ascii="Book Antiqua" w:hAnsi="Book Antiqua"/>
          <w:sz w:val="36"/>
          <w:szCs w:val="36"/>
        </w:rPr>
        <w:t xml:space="preserve"> </w:t>
      </w:r>
      <w:r w:rsidR="006C37E5">
        <w:rPr>
          <w:rFonts w:ascii="Book Antiqua" w:hAnsi="Book Antiqua"/>
          <w:sz w:val="36"/>
          <w:szCs w:val="36"/>
        </w:rPr>
        <w:t>3.</w:t>
      </w:r>
      <w:r w:rsidR="00CB2D51">
        <w:rPr>
          <w:rFonts w:ascii="Book Antiqua" w:hAnsi="Book Antiqua"/>
          <w:sz w:val="36"/>
          <w:szCs w:val="36"/>
        </w:rPr>
        <w:t>3.1</w:t>
      </w:r>
      <w:r w:rsidR="00084326">
        <w:rPr>
          <w:rFonts w:ascii="Book Antiqua" w:hAnsi="Book Antiqua"/>
          <w:sz w:val="36"/>
          <w:szCs w:val="36"/>
        </w:rPr>
        <w:t xml:space="preserve"> </w:t>
      </w:r>
    </w:p>
    <w:p w14:paraId="24ED9561" w14:textId="4A9D9BC7" w:rsidR="002737E5" w:rsidRPr="00CE2666" w:rsidRDefault="00CB2D51">
      <w:pPr>
        <w:rPr>
          <w:rFonts w:ascii="Book Antiqua" w:hAnsi="Book Antiqua"/>
        </w:rPr>
      </w:pPr>
      <w:r>
        <w:t xml:space="preserve">Institution has created an </w:t>
      </w:r>
      <w:proofErr w:type="spellStart"/>
      <w:r>
        <w:t>eco system</w:t>
      </w:r>
      <w:proofErr w:type="spellEnd"/>
      <w:r>
        <w:t xml:space="preserve"> for innovations, creation and transfer of knowledge supported by dedicated centers for research, entrepreneurship, community orientation, Incubation etc.</w:t>
      </w:r>
    </w:p>
    <w:tbl>
      <w:tblPr>
        <w:tblStyle w:val="TableGrid"/>
        <w:tblW w:w="16324" w:type="dxa"/>
        <w:tblLook w:val="04A0" w:firstRow="1" w:lastRow="0" w:firstColumn="1" w:lastColumn="0" w:noHBand="0" w:noVBand="1"/>
      </w:tblPr>
      <w:tblGrid>
        <w:gridCol w:w="916"/>
        <w:gridCol w:w="1725"/>
        <w:gridCol w:w="13683"/>
      </w:tblGrid>
      <w:tr w:rsidR="00635A92" w14:paraId="5483B42E" w14:textId="77777777" w:rsidTr="00CB2D51">
        <w:trPr>
          <w:trHeight w:val="716"/>
        </w:trPr>
        <w:tc>
          <w:tcPr>
            <w:tcW w:w="916" w:type="dxa"/>
          </w:tcPr>
          <w:p w14:paraId="7512B564" w14:textId="29423BBB" w:rsidR="00635A92" w:rsidRPr="002737E5" w:rsidRDefault="00635A92">
            <w:pPr>
              <w:rPr>
                <w:rFonts w:ascii="Book Antiqua" w:hAnsi="Book Antiqua"/>
                <w:b/>
                <w:bCs/>
                <w:sz w:val="28"/>
                <w:szCs w:val="28"/>
              </w:rPr>
            </w:pPr>
            <w:proofErr w:type="spellStart"/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S.No</w:t>
            </w:r>
            <w:proofErr w:type="spellEnd"/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1725" w:type="dxa"/>
          </w:tcPr>
          <w:p w14:paraId="69C5A660" w14:textId="497C0F6A" w:rsidR="00635A92" w:rsidRPr="002737E5" w:rsidRDefault="00635A92">
            <w:pPr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 xml:space="preserve">Description </w:t>
            </w:r>
          </w:p>
        </w:tc>
        <w:tc>
          <w:tcPr>
            <w:tcW w:w="13683" w:type="dxa"/>
          </w:tcPr>
          <w:p w14:paraId="5E8CA430" w14:textId="5AFAEDE7" w:rsidR="00635A92" w:rsidRPr="002737E5" w:rsidRDefault="00635A92" w:rsidP="00A53B03">
            <w:pPr>
              <w:jc w:val="both"/>
              <w:rPr>
                <w:rFonts w:ascii="Book Antiqua" w:hAnsi="Book Antiqua"/>
                <w:b/>
                <w:bCs/>
                <w:sz w:val="28"/>
                <w:szCs w:val="28"/>
              </w:rPr>
            </w:pPr>
            <w:r w:rsidRPr="002737E5">
              <w:rPr>
                <w:rFonts w:ascii="Book Antiqua" w:hAnsi="Book Antiqua"/>
                <w:b/>
                <w:bCs/>
                <w:sz w:val="28"/>
                <w:szCs w:val="28"/>
              </w:rPr>
              <w:t>Link</w:t>
            </w:r>
          </w:p>
        </w:tc>
      </w:tr>
      <w:tr w:rsidR="00635A92" w14:paraId="0289A09E" w14:textId="77777777" w:rsidTr="00CB2D51">
        <w:trPr>
          <w:trHeight w:val="848"/>
        </w:trPr>
        <w:tc>
          <w:tcPr>
            <w:tcW w:w="916" w:type="dxa"/>
          </w:tcPr>
          <w:p w14:paraId="5BA43462" w14:textId="7709DDD1" w:rsidR="00635A92" w:rsidRPr="006C37E5" w:rsidRDefault="00635A92" w:rsidP="006C37E5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1725" w:type="dxa"/>
          </w:tcPr>
          <w:p w14:paraId="457A6E1D" w14:textId="4FE7E531" w:rsidR="00635A92" w:rsidRDefault="00CB2D51">
            <w:pPr>
              <w:rPr>
                <w:rFonts w:ascii="Book Antiqua" w:hAnsi="Book Antiqua"/>
              </w:rPr>
            </w:pPr>
            <w:proofErr w:type="spellStart"/>
            <w:r>
              <w:rPr>
                <w:rFonts w:ascii="Book Antiqua" w:hAnsi="Book Antiqua"/>
              </w:rPr>
              <w:t>IQube</w:t>
            </w:r>
            <w:proofErr w:type="spellEnd"/>
          </w:p>
        </w:tc>
        <w:tc>
          <w:tcPr>
            <w:tcW w:w="13683" w:type="dxa"/>
          </w:tcPr>
          <w:p w14:paraId="04DF3890" w14:textId="6020C607" w:rsidR="00635A92" w:rsidRPr="00FF56EC" w:rsidRDefault="00532513">
            <w:pPr>
              <w:rPr>
                <w:rFonts w:ascii="Book Antiqua" w:hAnsi="Book Antiqua"/>
                <w:color w:val="000000" w:themeColor="text1"/>
              </w:rPr>
            </w:pPr>
            <w:hyperlink r:id="rId8" w:history="1">
              <w:r w:rsidR="005656BE" w:rsidRPr="00532513">
                <w:rPr>
                  <w:rStyle w:val="Hyperlink"/>
                  <w:rFonts w:ascii="Book Antiqua" w:hAnsi="Book Antiqua"/>
                </w:rPr>
                <w:t>https://naac.kct.ac.in/3/ssr/3_3_1/</w:t>
              </w:r>
              <w:r w:rsidR="00AA706C" w:rsidRPr="00532513">
                <w:rPr>
                  <w:rStyle w:val="Hyperlink"/>
                  <w:rFonts w:ascii="Book Antiqua" w:hAnsi="Book Antiqua"/>
                </w:rPr>
                <w:t>3.3.1-iQube.pdf</w:t>
              </w:r>
            </w:hyperlink>
            <w:bookmarkStart w:id="0" w:name="_GoBack"/>
            <w:bookmarkEnd w:id="0"/>
          </w:p>
        </w:tc>
      </w:tr>
      <w:tr w:rsidR="00635A92" w14:paraId="2C98A1D7" w14:textId="77777777" w:rsidTr="00CB2D51">
        <w:trPr>
          <w:trHeight w:val="838"/>
        </w:trPr>
        <w:tc>
          <w:tcPr>
            <w:tcW w:w="916" w:type="dxa"/>
          </w:tcPr>
          <w:p w14:paraId="74E378A1" w14:textId="50598854" w:rsidR="00635A92" w:rsidRPr="006C37E5" w:rsidRDefault="00635A92" w:rsidP="006C37E5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1725" w:type="dxa"/>
          </w:tcPr>
          <w:p w14:paraId="5597B146" w14:textId="4A024F3F" w:rsidR="00635A92" w:rsidRDefault="00CB2D51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Re’ </w:t>
            </w:r>
            <w:r w:rsidR="00084326">
              <w:rPr>
                <w:rFonts w:ascii="Book Antiqua" w:hAnsi="Book Antiqua"/>
              </w:rPr>
              <w:t xml:space="preserve"> </w:t>
            </w:r>
          </w:p>
        </w:tc>
        <w:tc>
          <w:tcPr>
            <w:tcW w:w="13683" w:type="dxa"/>
          </w:tcPr>
          <w:p w14:paraId="3778B3DB" w14:textId="73451674" w:rsidR="00635A92" w:rsidRPr="00FF56EC" w:rsidRDefault="00BD34FE">
            <w:pPr>
              <w:rPr>
                <w:rFonts w:ascii="Book Antiqua" w:hAnsi="Book Antiqua"/>
                <w:color w:val="000000" w:themeColor="text1"/>
                <w:sz w:val="18"/>
                <w:szCs w:val="18"/>
              </w:rPr>
            </w:pPr>
            <w:hyperlink r:id="rId9" w:history="1">
              <w:r w:rsidR="005656BE" w:rsidRPr="002E71C6">
                <w:rPr>
                  <w:rStyle w:val="Hyperlink"/>
                  <w:rFonts w:ascii="Book Antiqua" w:hAnsi="Book Antiqua"/>
                  <w:sz w:val="18"/>
                  <w:szCs w:val="18"/>
                </w:rPr>
                <w:t>https://naac.kct.ac.in/3/ssr/3_3_1/3.3.1-Re.pdf</w:t>
              </w:r>
            </w:hyperlink>
          </w:p>
        </w:tc>
      </w:tr>
      <w:tr w:rsidR="00CB2D51" w14:paraId="0710CC44" w14:textId="77777777" w:rsidTr="00CB2D51">
        <w:trPr>
          <w:trHeight w:val="838"/>
        </w:trPr>
        <w:tc>
          <w:tcPr>
            <w:tcW w:w="916" w:type="dxa"/>
          </w:tcPr>
          <w:p w14:paraId="5F946986" w14:textId="77777777" w:rsidR="00CB2D51" w:rsidRPr="006C37E5" w:rsidRDefault="00CB2D51" w:rsidP="006C37E5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1725" w:type="dxa"/>
          </w:tcPr>
          <w:p w14:paraId="5BA11BB9" w14:textId="38879036" w:rsidR="00CB2D51" w:rsidRDefault="00CB2D51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Garage</w:t>
            </w:r>
          </w:p>
        </w:tc>
        <w:tc>
          <w:tcPr>
            <w:tcW w:w="13683" w:type="dxa"/>
          </w:tcPr>
          <w:p w14:paraId="4EB168DD" w14:textId="78905BC4" w:rsidR="00CB2D51" w:rsidRDefault="00BD34FE">
            <w:hyperlink r:id="rId10" w:history="1">
              <w:r w:rsidR="005656BE" w:rsidRPr="002E71C6">
                <w:rPr>
                  <w:rStyle w:val="Hyperlink"/>
                </w:rPr>
                <w:t>https://naac.kct.ac.in/3/ssr/3_3_1/3.3.1-Garage.pdf</w:t>
              </w:r>
            </w:hyperlink>
          </w:p>
        </w:tc>
      </w:tr>
      <w:tr w:rsidR="00CB2D51" w14:paraId="6C3DD8EC" w14:textId="77777777" w:rsidTr="00CB2D51">
        <w:trPr>
          <w:trHeight w:val="838"/>
        </w:trPr>
        <w:tc>
          <w:tcPr>
            <w:tcW w:w="916" w:type="dxa"/>
          </w:tcPr>
          <w:p w14:paraId="68165299" w14:textId="77777777" w:rsidR="00CB2D51" w:rsidRPr="006C37E5" w:rsidRDefault="00CB2D51" w:rsidP="006C37E5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1725" w:type="dxa"/>
          </w:tcPr>
          <w:p w14:paraId="3B6BB7D9" w14:textId="2CAE884D" w:rsidR="00CB2D51" w:rsidRDefault="00CB2D51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KCIRI</w:t>
            </w:r>
          </w:p>
        </w:tc>
        <w:tc>
          <w:tcPr>
            <w:tcW w:w="13683" w:type="dxa"/>
          </w:tcPr>
          <w:p w14:paraId="7C43D02F" w14:textId="22AD93FF" w:rsidR="00CB2D51" w:rsidRDefault="00BD34FE">
            <w:hyperlink r:id="rId11" w:history="1">
              <w:r w:rsidR="005656BE" w:rsidRPr="002E71C6">
                <w:rPr>
                  <w:rStyle w:val="Hyperlink"/>
                </w:rPr>
                <w:t>https://naac.kct.ac.in/3/ssr/3_3_1/3.3.1-KCIRI.pdf</w:t>
              </w:r>
            </w:hyperlink>
          </w:p>
          <w:p w14:paraId="2E78D2DB" w14:textId="193AB523" w:rsidR="005656BE" w:rsidRDefault="005656BE"/>
        </w:tc>
      </w:tr>
      <w:tr w:rsidR="00CB2D51" w14:paraId="10980C6E" w14:textId="77777777" w:rsidTr="00CB2D51">
        <w:trPr>
          <w:trHeight w:val="838"/>
        </w:trPr>
        <w:tc>
          <w:tcPr>
            <w:tcW w:w="916" w:type="dxa"/>
          </w:tcPr>
          <w:p w14:paraId="6232D4AF" w14:textId="77777777" w:rsidR="00CB2D51" w:rsidRPr="006C37E5" w:rsidRDefault="00CB2D51" w:rsidP="006C37E5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1725" w:type="dxa"/>
          </w:tcPr>
          <w:p w14:paraId="53161C22" w14:textId="00A8F8AA" w:rsidR="00CB2D51" w:rsidRDefault="00CB2D51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TIFAC</w:t>
            </w:r>
          </w:p>
        </w:tc>
        <w:tc>
          <w:tcPr>
            <w:tcW w:w="13683" w:type="dxa"/>
          </w:tcPr>
          <w:p w14:paraId="12423280" w14:textId="4E63E5E4" w:rsidR="00CB2D51" w:rsidRDefault="00BD34FE">
            <w:hyperlink r:id="rId12" w:history="1">
              <w:r w:rsidR="005656BE" w:rsidRPr="002E71C6">
                <w:rPr>
                  <w:rStyle w:val="Hyperlink"/>
                </w:rPr>
                <w:t>https://naac.kct.ac.in/3/ssr/3_3_1/3.3.1-TIFAC.pdf</w:t>
              </w:r>
            </w:hyperlink>
          </w:p>
        </w:tc>
      </w:tr>
      <w:tr w:rsidR="00CB2D51" w14:paraId="6B795C73" w14:textId="77777777" w:rsidTr="00CB2D51">
        <w:trPr>
          <w:trHeight w:val="838"/>
        </w:trPr>
        <w:tc>
          <w:tcPr>
            <w:tcW w:w="916" w:type="dxa"/>
          </w:tcPr>
          <w:p w14:paraId="6D4CB803" w14:textId="77777777" w:rsidR="00CB2D51" w:rsidRPr="006C37E5" w:rsidRDefault="00CB2D51" w:rsidP="006C37E5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1725" w:type="dxa"/>
          </w:tcPr>
          <w:p w14:paraId="333C34E4" w14:textId="0E2E0055" w:rsidR="00CB2D51" w:rsidRDefault="00CB2D51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KC-AIR</w:t>
            </w:r>
          </w:p>
        </w:tc>
        <w:tc>
          <w:tcPr>
            <w:tcW w:w="13683" w:type="dxa"/>
          </w:tcPr>
          <w:p w14:paraId="27C5D497" w14:textId="4E5A8973" w:rsidR="00CB2D51" w:rsidRDefault="00BD34FE">
            <w:hyperlink r:id="rId13" w:history="1">
              <w:r w:rsidR="005656BE" w:rsidRPr="002E71C6">
                <w:rPr>
                  <w:rStyle w:val="Hyperlink"/>
                </w:rPr>
                <w:t>https://naac.kct.ac.in/3/ssr/3_3_1/3.3.1-KCAIR.pdf</w:t>
              </w:r>
            </w:hyperlink>
          </w:p>
        </w:tc>
      </w:tr>
      <w:tr w:rsidR="00CB2D51" w14:paraId="1C8BC8ED" w14:textId="77777777" w:rsidTr="00CB2D51">
        <w:trPr>
          <w:trHeight w:val="838"/>
        </w:trPr>
        <w:tc>
          <w:tcPr>
            <w:tcW w:w="916" w:type="dxa"/>
          </w:tcPr>
          <w:p w14:paraId="549D9B8F" w14:textId="77777777" w:rsidR="00CB2D51" w:rsidRPr="006C37E5" w:rsidRDefault="00CB2D51" w:rsidP="006C37E5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1725" w:type="dxa"/>
          </w:tcPr>
          <w:p w14:paraId="3D65AE77" w14:textId="19023816" w:rsidR="00CB2D51" w:rsidRDefault="00CB2D51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KARE</w:t>
            </w:r>
          </w:p>
        </w:tc>
        <w:tc>
          <w:tcPr>
            <w:tcW w:w="13683" w:type="dxa"/>
          </w:tcPr>
          <w:p w14:paraId="00E2EC31" w14:textId="7D2C0EF2" w:rsidR="00CB2D51" w:rsidRDefault="00BD34FE">
            <w:hyperlink r:id="rId14" w:history="1">
              <w:r w:rsidR="005656BE" w:rsidRPr="002E71C6">
                <w:rPr>
                  <w:rStyle w:val="Hyperlink"/>
                </w:rPr>
                <w:t>https://naac.kct.ac.in/3/ssr/3_3_1/3.3.1-kare.pdf</w:t>
              </w:r>
            </w:hyperlink>
          </w:p>
        </w:tc>
      </w:tr>
      <w:tr w:rsidR="00CB2D51" w14:paraId="21A63164" w14:textId="77777777" w:rsidTr="00CB2D51">
        <w:trPr>
          <w:trHeight w:val="838"/>
        </w:trPr>
        <w:tc>
          <w:tcPr>
            <w:tcW w:w="916" w:type="dxa"/>
          </w:tcPr>
          <w:p w14:paraId="62C018AF" w14:textId="77777777" w:rsidR="00CB2D51" w:rsidRPr="006C37E5" w:rsidRDefault="00CB2D51" w:rsidP="006C37E5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1725" w:type="dxa"/>
          </w:tcPr>
          <w:p w14:paraId="7E7FE3FC" w14:textId="138BC7A1" w:rsidR="00CB2D51" w:rsidRDefault="00CB2D51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NP</w:t>
            </w:r>
          </w:p>
        </w:tc>
        <w:tc>
          <w:tcPr>
            <w:tcW w:w="13683" w:type="dxa"/>
          </w:tcPr>
          <w:p w14:paraId="0B5A48C4" w14:textId="689B8539" w:rsidR="00CB2D51" w:rsidRDefault="00BD34FE">
            <w:hyperlink r:id="rId15" w:history="1">
              <w:r w:rsidR="005656BE" w:rsidRPr="002E71C6">
                <w:rPr>
                  <w:rStyle w:val="Hyperlink"/>
                </w:rPr>
                <w:t>https://naac.kct.ac.in/3/ssr/3_3_1/3.3.1-NP.pdf</w:t>
              </w:r>
            </w:hyperlink>
          </w:p>
        </w:tc>
      </w:tr>
      <w:tr w:rsidR="00CB2D51" w14:paraId="48B7C495" w14:textId="77777777" w:rsidTr="00CB2D51">
        <w:trPr>
          <w:trHeight w:val="838"/>
        </w:trPr>
        <w:tc>
          <w:tcPr>
            <w:tcW w:w="916" w:type="dxa"/>
          </w:tcPr>
          <w:p w14:paraId="4180C6DE" w14:textId="77777777" w:rsidR="00CB2D51" w:rsidRPr="006C37E5" w:rsidRDefault="00CB2D51" w:rsidP="006C37E5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1725" w:type="dxa"/>
          </w:tcPr>
          <w:p w14:paraId="045A1196" w14:textId="58691168" w:rsidR="00CB2D51" w:rsidRDefault="00CB2D51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HAM</w:t>
            </w:r>
          </w:p>
        </w:tc>
        <w:tc>
          <w:tcPr>
            <w:tcW w:w="13683" w:type="dxa"/>
          </w:tcPr>
          <w:p w14:paraId="0E61604B" w14:textId="41823D93" w:rsidR="00CB2D51" w:rsidRDefault="00BD34FE">
            <w:hyperlink r:id="rId16" w:history="1">
              <w:r w:rsidR="005656BE" w:rsidRPr="005A011A">
                <w:rPr>
                  <w:rStyle w:val="Hyperlink"/>
                </w:rPr>
                <w:t>https://naac.kct.ac.in/3/ssr/3_3_1/</w:t>
              </w:r>
              <w:r w:rsidR="00910845" w:rsidRPr="005A011A">
                <w:rPr>
                  <w:rStyle w:val="Hyperlink"/>
                </w:rPr>
                <w:t>3.3.1-HAM</w:t>
              </w:r>
              <w:r w:rsidR="005656BE" w:rsidRPr="005A011A">
                <w:rPr>
                  <w:rStyle w:val="Hyperlink"/>
                </w:rPr>
                <w:t>.pdf</w:t>
              </w:r>
            </w:hyperlink>
          </w:p>
        </w:tc>
      </w:tr>
      <w:tr w:rsidR="00CB2D51" w14:paraId="76485FED" w14:textId="77777777" w:rsidTr="00CB2D51">
        <w:trPr>
          <w:trHeight w:val="838"/>
        </w:trPr>
        <w:tc>
          <w:tcPr>
            <w:tcW w:w="916" w:type="dxa"/>
          </w:tcPr>
          <w:p w14:paraId="0D37DAF6" w14:textId="77777777" w:rsidR="00CB2D51" w:rsidRPr="006C37E5" w:rsidRDefault="00CB2D51" w:rsidP="006C37E5">
            <w:pPr>
              <w:pStyle w:val="ListParagraph"/>
              <w:numPr>
                <w:ilvl w:val="0"/>
                <w:numId w:val="1"/>
              </w:numPr>
              <w:rPr>
                <w:rFonts w:ascii="Book Antiqua" w:hAnsi="Book Antiqua"/>
              </w:rPr>
            </w:pPr>
          </w:p>
        </w:tc>
        <w:tc>
          <w:tcPr>
            <w:tcW w:w="1725" w:type="dxa"/>
          </w:tcPr>
          <w:p w14:paraId="32D7B582" w14:textId="49E5A91B" w:rsidR="00CB2D51" w:rsidRDefault="00CB2D51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FORGE</w:t>
            </w:r>
          </w:p>
        </w:tc>
        <w:tc>
          <w:tcPr>
            <w:tcW w:w="13683" w:type="dxa"/>
          </w:tcPr>
          <w:p w14:paraId="185B012A" w14:textId="77777777" w:rsidR="00CB2D51" w:rsidRDefault="00CB2D51"/>
        </w:tc>
      </w:tr>
    </w:tbl>
    <w:p w14:paraId="65CC748A" w14:textId="08AFB860" w:rsidR="002737E5" w:rsidRPr="00CE2666" w:rsidRDefault="002737E5" w:rsidP="002737E5">
      <w:pPr>
        <w:rPr>
          <w:rFonts w:ascii="Book Antiqua" w:hAnsi="Book Antiqua"/>
        </w:rPr>
      </w:pPr>
      <w:r w:rsidRPr="002737E5">
        <w:rPr>
          <w:rFonts w:ascii="Book Antiqua" w:hAnsi="Book Antiqua"/>
          <w:b/>
          <w:bCs/>
          <w:color w:val="FF0000"/>
          <w:sz w:val="36"/>
          <w:szCs w:val="36"/>
        </w:rPr>
        <w:t xml:space="preserve">                                             </w:t>
      </w:r>
    </w:p>
    <w:sectPr w:rsidR="002737E5" w:rsidRPr="00CE2666" w:rsidSect="00C57185">
      <w:footerReference w:type="default" r:id="rId17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607C34" w14:textId="77777777" w:rsidR="00BD34FE" w:rsidRDefault="00BD34FE" w:rsidP="00F109F7">
      <w:pPr>
        <w:spacing w:after="0" w:line="240" w:lineRule="auto"/>
      </w:pPr>
      <w:r>
        <w:separator/>
      </w:r>
    </w:p>
  </w:endnote>
  <w:endnote w:type="continuationSeparator" w:id="0">
    <w:p w14:paraId="60DEB1B5" w14:textId="77777777" w:rsidR="00BD34FE" w:rsidRDefault="00BD34FE" w:rsidP="00F10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HelveticaNeueLT Std Thin Cn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FF4D3E" w14:textId="767AE62B" w:rsidR="00F109F7" w:rsidRDefault="00F109F7">
    <w:pPr>
      <w:pStyle w:val="Footer"/>
      <w:jc w:val="right"/>
    </w:pPr>
  </w:p>
  <w:p w14:paraId="2E66B552" w14:textId="42121012" w:rsidR="00F109F7" w:rsidRDefault="00F109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79032A" w14:textId="77777777" w:rsidR="00BD34FE" w:rsidRDefault="00BD34FE" w:rsidP="00F109F7">
      <w:pPr>
        <w:spacing w:after="0" w:line="240" w:lineRule="auto"/>
      </w:pPr>
      <w:r>
        <w:separator/>
      </w:r>
    </w:p>
  </w:footnote>
  <w:footnote w:type="continuationSeparator" w:id="0">
    <w:p w14:paraId="1EC093A6" w14:textId="77777777" w:rsidR="00BD34FE" w:rsidRDefault="00BD34FE" w:rsidP="00F109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8E2E39"/>
    <w:multiLevelType w:val="hybridMultilevel"/>
    <w:tmpl w:val="27A0B0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a2MDU3sTAztTBQ0lEKTi0uzszPAykwqgUA79iKlCwAAAA="/>
  </w:docVars>
  <w:rsids>
    <w:rsidRoot w:val="00FF08F2"/>
    <w:rsid w:val="000017A8"/>
    <w:rsid w:val="00050517"/>
    <w:rsid w:val="00067D45"/>
    <w:rsid w:val="00084326"/>
    <w:rsid w:val="0014283A"/>
    <w:rsid w:val="002737E5"/>
    <w:rsid w:val="003F1701"/>
    <w:rsid w:val="00481C22"/>
    <w:rsid w:val="00532513"/>
    <w:rsid w:val="005656BE"/>
    <w:rsid w:val="00594C81"/>
    <w:rsid w:val="005A011A"/>
    <w:rsid w:val="005C2172"/>
    <w:rsid w:val="00611506"/>
    <w:rsid w:val="00635A92"/>
    <w:rsid w:val="00694108"/>
    <w:rsid w:val="006C37E5"/>
    <w:rsid w:val="00764087"/>
    <w:rsid w:val="007C3EA2"/>
    <w:rsid w:val="007D07C4"/>
    <w:rsid w:val="007F2F22"/>
    <w:rsid w:val="007F7A83"/>
    <w:rsid w:val="00805EAC"/>
    <w:rsid w:val="008A7E39"/>
    <w:rsid w:val="009031F6"/>
    <w:rsid w:val="00910845"/>
    <w:rsid w:val="00923869"/>
    <w:rsid w:val="00A53B03"/>
    <w:rsid w:val="00AA706C"/>
    <w:rsid w:val="00AE1160"/>
    <w:rsid w:val="00AF0575"/>
    <w:rsid w:val="00B157DF"/>
    <w:rsid w:val="00B72E29"/>
    <w:rsid w:val="00BD34FE"/>
    <w:rsid w:val="00C57185"/>
    <w:rsid w:val="00CB2D51"/>
    <w:rsid w:val="00CE2666"/>
    <w:rsid w:val="00EB26D8"/>
    <w:rsid w:val="00EB32B5"/>
    <w:rsid w:val="00F109F7"/>
    <w:rsid w:val="00FF08F2"/>
    <w:rsid w:val="00FF23EA"/>
    <w:rsid w:val="00FF56EC"/>
    <w:rsid w:val="39CFE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3C333"/>
  <w15:chartTrackingRefBased/>
  <w15:docId w15:val="{453E11DE-9E92-45DA-BBCF-C638E40B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THR">
    <w:name w:val="KCT HR"/>
    <w:basedOn w:val="Normal"/>
    <w:link w:val="KCTHRChar"/>
    <w:qFormat/>
    <w:rsid w:val="007F7A83"/>
    <w:pPr>
      <w:spacing w:after="0" w:line="240" w:lineRule="auto"/>
      <w:jc w:val="center"/>
    </w:pPr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character" w:customStyle="1" w:styleId="KCTHRChar">
    <w:name w:val="KCT HR Char"/>
    <w:basedOn w:val="DefaultParagraphFont"/>
    <w:link w:val="KCTHR"/>
    <w:rsid w:val="007F7A83"/>
    <w:rPr>
      <w:rFonts w:ascii="Verdana" w:eastAsia="Arial Unicode MS" w:hAnsi="Verdana" w:cs="Verdana"/>
      <w:bCs/>
      <w:color w:val="404040" w:themeColor="text1" w:themeTint="BF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9F7"/>
  </w:style>
  <w:style w:type="paragraph" w:styleId="Footer">
    <w:name w:val="footer"/>
    <w:basedOn w:val="Normal"/>
    <w:link w:val="FooterChar"/>
    <w:uiPriority w:val="99"/>
    <w:unhideWhenUsed/>
    <w:rsid w:val="00F10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9F7"/>
  </w:style>
  <w:style w:type="table" w:styleId="TableGrid">
    <w:name w:val="Table Grid"/>
    <w:basedOn w:val="TableNormal"/>
    <w:uiPriority w:val="39"/>
    <w:rsid w:val="00635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37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37E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C37E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C217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ac.kct.ac.in/3/ssr/3_3_1/3.3.1-iQube.pdf" TargetMode="External"/><Relationship Id="rId13" Type="http://schemas.openxmlformats.org/officeDocument/2006/relationships/hyperlink" Target="https://naac.kct.ac.in/3/ssr/3_3_1/3.3.1-KCAIR.pdf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naac.kct.ac.in/3/ssr/3_3_1/3.3.1-TIFAC.pdf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naac.kct.ac.in/3/ssr/3_3_1/3.3.1-HAM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aac.kct.ac.in/3/ssr/3_3_1/3.3.1-KCIRI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naac.kct.ac.in/3/ssr/3_3_1/3.3.1-NP.pdf" TargetMode="External"/><Relationship Id="rId10" Type="http://schemas.openxmlformats.org/officeDocument/2006/relationships/hyperlink" Target="https://naac.kct.ac.in/3/ssr/3_3_1/3.3.1-Garage.pdf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naac.kct.ac.in/3/ssr/3_3_1/3.3.1-Re.pdf" TargetMode="External"/><Relationship Id="rId14" Type="http://schemas.openxmlformats.org/officeDocument/2006/relationships/hyperlink" Target="https://naac.kct.ac.in/3/ssr/3_3_1/3.3.1-kare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</dc:creator>
  <cp:keywords/>
  <dc:description/>
  <cp:lastModifiedBy>KULOTHUNGAN R</cp:lastModifiedBy>
  <cp:revision>13</cp:revision>
  <dcterms:created xsi:type="dcterms:W3CDTF">2021-08-12T08:45:00Z</dcterms:created>
  <dcterms:modified xsi:type="dcterms:W3CDTF">2021-12-27T08:10:00Z</dcterms:modified>
</cp:coreProperties>
</file>